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2E70A" w14:textId="77777777" w:rsidR="004468B9" w:rsidRPr="004468B9" w:rsidRDefault="004468B9" w:rsidP="004468B9">
      <w:pPr>
        <w:widowControl/>
        <w:rPr>
          <w:rFonts w:ascii="新細明體" w:eastAsia="新細明體" w:hAnsi="新細明體" w:cs="新細明體"/>
          <w:kern w:val="0"/>
          <w:szCs w:val="24"/>
        </w:rPr>
      </w:pPr>
    </w:p>
    <w:tbl>
      <w:tblPr>
        <w:tblW w:w="6133" w:type="pct"/>
        <w:tblInd w:w="-701" w:type="dxa"/>
        <w:tblBorders>
          <w:top w:val="outset" w:sz="6" w:space="0" w:color="111111"/>
          <w:left w:val="outset" w:sz="6" w:space="0" w:color="111111"/>
          <w:bottom w:val="outset" w:sz="6" w:space="0" w:color="111111"/>
          <w:right w:val="outset" w:sz="6" w:space="0" w:color="11111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1277"/>
        <w:gridCol w:w="3826"/>
        <w:gridCol w:w="3665"/>
      </w:tblGrid>
      <w:tr w:rsidR="004468B9" w:rsidRPr="00933647" w14:paraId="7B712DEF" w14:textId="77777777" w:rsidTr="0025464D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BE4D5" w:themeFill="accent2" w:themeFillTint="33"/>
            <w:vAlign w:val="center"/>
            <w:hideMark/>
          </w:tcPr>
          <w:p w14:paraId="6E86582D" w14:textId="77777777" w:rsidR="004468B9" w:rsidRPr="00933647" w:rsidRDefault="007651CD" w:rsidP="004468B9">
            <w:pPr>
              <w:widowControl/>
              <w:jc w:val="center"/>
              <w:rPr>
                <w:rFonts w:eastAsia="標楷體" w:cstheme="minorHAnsi"/>
                <w:b/>
                <w:kern w:val="0"/>
                <w:szCs w:val="24"/>
              </w:rPr>
            </w:pPr>
            <w:r>
              <w:rPr>
                <w:rFonts w:eastAsia="標楷體" w:cstheme="minorHAnsi"/>
                <w:b/>
                <w:kern w:val="0"/>
                <w:szCs w:val="24"/>
              </w:rPr>
              <w:t xml:space="preserve">110(2)/2021 </w:t>
            </w:r>
            <w:r>
              <w:rPr>
                <w:rFonts w:eastAsia="標楷體" w:cstheme="minorHAnsi" w:hint="eastAsia"/>
                <w:b/>
                <w:kern w:val="0"/>
                <w:szCs w:val="24"/>
              </w:rPr>
              <w:t>Spring</w:t>
            </w:r>
            <w:r w:rsidR="006E1CCD" w:rsidRPr="00933647">
              <w:rPr>
                <w:rFonts w:eastAsia="標楷體" w:cstheme="minorHAnsi"/>
                <w:b/>
                <w:kern w:val="0"/>
                <w:szCs w:val="24"/>
              </w:rPr>
              <w:t xml:space="preserve"> Semester </w:t>
            </w:r>
            <w:r w:rsidR="001406AA" w:rsidRPr="00933647">
              <w:rPr>
                <w:rFonts w:eastAsia="標楷體" w:cstheme="minorHAnsi"/>
                <w:b/>
                <w:kern w:val="0"/>
                <w:szCs w:val="24"/>
              </w:rPr>
              <w:t>TIGP-ESS</w:t>
            </w:r>
            <w:r w:rsidR="00C21DFD" w:rsidRPr="00933647">
              <w:rPr>
                <w:rFonts w:eastAsia="標楷體" w:cstheme="minorHAnsi"/>
                <w:b/>
                <w:kern w:val="0"/>
                <w:szCs w:val="24"/>
              </w:rPr>
              <w:t>課程資料表</w:t>
            </w:r>
          </w:p>
          <w:p w14:paraId="32F1A5C4" w14:textId="77777777" w:rsidR="00483D85" w:rsidRPr="00933647" w:rsidRDefault="007651CD" w:rsidP="004468B9">
            <w:pPr>
              <w:widowControl/>
              <w:jc w:val="center"/>
              <w:rPr>
                <w:rFonts w:eastAsia="標楷體" w:cstheme="minorHAnsi"/>
                <w:b/>
                <w:kern w:val="0"/>
                <w:szCs w:val="24"/>
              </w:rPr>
            </w:pPr>
            <w:r>
              <w:rPr>
                <w:rFonts w:eastAsia="標楷體" w:cstheme="minorHAnsi"/>
                <w:b/>
                <w:kern w:val="0"/>
                <w:szCs w:val="24"/>
              </w:rPr>
              <w:t>110(2)/2022 S</w:t>
            </w:r>
            <w:r>
              <w:rPr>
                <w:rFonts w:eastAsia="標楷體" w:cstheme="minorHAnsi" w:hint="eastAsia"/>
                <w:b/>
                <w:kern w:val="0"/>
                <w:szCs w:val="24"/>
              </w:rPr>
              <w:t>pring</w:t>
            </w:r>
            <w:r w:rsidR="00982579" w:rsidRPr="00933647">
              <w:rPr>
                <w:rFonts w:eastAsia="標楷體" w:cstheme="minorHAnsi"/>
                <w:b/>
                <w:kern w:val="0"/>
                <w:szCs w:val="24"/>
              </w:rPr>
              <w:t xml:space="preserve"> Semester </w:t>
            </w:r>
            <w:r w:rsidR="00483D85" w:rsidRPr="00933647">
              <w:rPr>
                <w:rFonts w:eastAsia="標楷體" w:cstheme="minorHAnsi"/>
                <w:b/>
                <w:kern w:val="0"/>
                <w:szCs w:val="24"/>
              </w:rPr>
              <w:t>TIGP-ESS course information form</w:t>
            </w:r>
          </w:p>
        </w:tc>
      </w:tr>
      <w:tr w:rsidR="004468B9" w:rsidRPr="00933647" w14:paraId="7ED2B019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3FFC32F1" w14:textId="77777777" w:rsidR="004468B9" w:rsidRPr="00933647" w:rsidRDefault="004468B9" w:rsidP="005635A5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科目名稱</w:t>
            </w:r>
            <w:r w:rsidRPr="00933647">
              <w:rPr>
                <w:rFonts w:eastAsia="標楷體" w:cstheme="minorHAnsi"/>
                <w:kern w:val="0"/>
                <w:szCs w:val="24"/>
              </w:rPr>
              <w:t>(</w:t>
            </w:r>
            <w:r w:rsidRPr="00933647">
              <w:rPr>
                <w:rFonts w:eastAsia="標楷體" w:cstheme="minorHAnsi"/>
                <w:kern w:val="0"/>
                <w:szCs w:val="24"/>
              </w:rPr>
              <w:t>中文</w:t>
            </w:r>
            <w:r w:rsidR="005635A5" w:rsidRPr="00933647">
              <w:rPr>
                <w:rFonts w:eastAsia="標楷體" w:cstheme="minorHAnsi"/>
                <w:kern w:val="0"/>
                <w:szCs w:val="24"/>
              </w:rPr>
              <w:t>)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493B30FA" w14:textId="77777777" w:rsidR="004468B9" w:rsidRPr="00933647" w:rsidRDefault="00330948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>大氣科學</w:t>
            </w:r>
          </w:p>
        </w:tc>
      </w:tr>
      <w:tr w:rsidR="004468B9" w:rsidRPr="00933647" w14:paraId="553BAA09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73BAA1A5" w14:textId="77777777" w:rsidR="004468B9" w:rsidRPr="00933647" w:rsidRDefault="004468B9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Course Title</w:t>
            </w:r>
            <w:r w:rsidR="00483D85" w:rsidRPr="00933647">
              <w:rPr>
                <w:rFonts w:eastAsia="標楷體" w:cstheme="minorHAnsi"/>
                <w:kern w:val="0"/>
                <w:szCs w:val="24"/>
              </w:rPr>
              <w:t xml:space="preserve"> (English)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59D82CCD" w14:textId="77777777" w:rsidR="004468B9" w:rsidRPr="00933647" w:rsidRDefault="00330948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>At</w:t>
            </w:r>
            <w:r>
              <w:rPr>
                <w:rFonts w:eastAsia="新細明體" w:cstheme="minorHAnsi"/>
                <w:kern w:val="0"/>
                <w:szCs w:val="24"/>
              </w:rPr>
              <w:t>mospheric Sciences</w:t>
            </w:r>
          </w:p>
        </w:tc>
      </w:tr>
      <w:tr w:rsidR="00B56124" w:rsidRPr="00933647" w14:paraId="32AFD469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CF6F4E2" w14:textId="77777777" w:rsidR="00B56124" w:rsidRPr="00933647" w:rsidRDefault="00B56124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授課時間</w:t>
            </w:r>
          </w:p>
          <w:p w14:paraId="591D653B" w14:textId="77777777" w:rsidR="00B56124" w:rsidRPr="00933647" w:rsidRDefault="00B56124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Time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7C16E43" w14:textId="77777777" w:rsidR="00B56124" w:rsidRPr="00933647" w:rsidRDefault="006E1CCD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933647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Mon </w:t>
            </w:r>
            <w:r w:rsidR="0046575F"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>0</w:t>
            </w:r>
            <w:r w:rsidR="00330948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2</w:t>
            </w:r>
            <w:r w:rsidRPr="00933647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.-</w:t>
            </w:r>
            <w:r w:rsidR="00330948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05 P</w:t>
            </w:r>
            <w:r w:rsidR="00330948"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>.</w:t>
            </w:r>
            <w:r w:rsidR="00330948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M.</w:t>
            </w:r>
            <w:r w:rsidRPr="00933647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</w:t>
            </w:r>
          </w:p>
        </w:tc>
      </w:tr>
      <w:tr w:rsidR="00B56124" w:rsidRPr="00933647" w14:paraId="710D28E9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E749258" w14:textId="77777777" w:rsidR="00B56124" w:rsidRPr="00933647" w:rsidRDefault="00B56124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授課地點</w:t>
            </w:r>
          </w:p>
          <w:p w14:paraId="791EF768" w14:textId="77777777" w:rsidR="00B56124" w:rsidRPr="00933647" w:rsidRDefault="00B56124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Location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4064EE3" w14:textId="77777777" w:rsidR="00B56124" w:rsidRPr="00933647" w:rsidRDefault="007651CD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</w:t>
            </w:r>
            <w:r w:rsidR="0046575F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R</w:t>
            </w:r>
            <w:r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>oom_</w:t>
            </w:r>
            <w:r w:rsidR="0046575F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4032</w:t>
            </w:r>
            <w:r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</w:t>
            </w:r>
            <w:r w:rsidR="0046575F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RCEC</w:t>
            </w:r>
          </w:p>
        </w:tc>
      </w:tr>
      <w:tr w:rsidR="00037EDF" w:rsidRPr="00933647" w14:paraId="29F45839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0E779AB" w14:textId="77777777" w:rsidR="00037EDF" w:rsidRPr="00933647" w:rsidRDefault="00037EDF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學分數</w:t>
            </w:r>
          </w:p>
          <w:p w14:paraId="6B3354E2" w14:textId="77777777" w:rsidR="00037EDF" w:rsidRPr="00933647" w:rsidRDefault="00037EDF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Course Credit</w:t>
            </w:r>
            <w:r w:rsidR="006E1CCD" w:rsidRPr="00933647">
              <w:rPr>
                <w:rFonts w:eastAsia="標楷體" w:cstheme="minorHAnsi"/>
                <w:kern w:val="0"/>
                <w:szCs w:val="24"/>
              </w:rPr>
              <w:t>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B4C520C" w14:textId="77777777" w:rsidR="00037EDF" w:rsidRPr="00933647" w:rsidRDefault="00330948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>3</w:t>
            </w:r>
          </w:p>
        </w:tc>
      </w:tr>
      <w:tr w:rsidR="004468B9" w:rsidRPr="00933647" w14:paraId="5E4003B6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1DE94F96" w14:textId="77777777" w:rsidR="004468B9" w:rsidRPr="00933647" w:rsidRDefault="001406AA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主要授課</w:t>
            </w:r>
            <w:r w:rsidR="004468B9" w:rsidRPr="00933647">
              <w:rPr>
                <w:rFonts w:eastAsia="標楷體" w:cstheme="minorHAnsi"/>
                <w:kern w:val="0"/>
                <w:szCs w:val="24"/>
              </w:rPr>
              <w:t>老師</w:t>
            </w:r>
            <w:r w:rsidR="004468B9" w:rsidRPr="00933647">
              <w:rPr>
                <w:rFonts w:eastAsia="標楷體" w:cstheme="minorHAnsi"/>
                <w:kern w:val="0"/>
                <w:szCs w:val="24"/>
              </w:rPr>
              <w:br/>
            </w:r>
            <w:r w:rsidRPr="00933647">
              <w:rPr>
                <w:rFonts w:eastAsia="標楷體" w:cstheme="minorHAnsi"/>
                <w:kern w:val="0"/>
                <w:szCs w:val="24"/>
              </w:rPr>
              <w:t xml:space="preserve">Main </w:t>
            </w:r>
            <w:r w:rsidR="004468B9" w:rsidRPr="00933647">
              <w:rPr>
                <w:rFonts w:eastAsia="標楷體" w:cstheme="minorHAnsi"/>
                <w:kern w:val="0"/>
                <w:szCs w:val="24"/>
              </w:rPr>
              <w:t>Instructor</w:t>
            </w:r>
            <w:r w:rsidRPr="00933647">
              <w:rPr>
                <w:rFonts w:eastAsia="標楷體" w:cstheme="minorHAnsi"/>
                <w:kern w:val="0"/>
                <w:szCs w:val="24"/>
              </w:rPr>
              <w:t>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1A9EEEE8" w14:textId="77777777" w:rsidR="004468B9" w:rsidRPr="00933647" w:rsidRDefault="0094090C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94090C">
              <w:rPr>
                <w:rFonts w:eastAsia="新細明體" w:cstheme="minorHAnsi" w:hint="eastAsia"/>
                <w:kern w:val="0"/>
                <w:szCs w:val="24"/>
              </w:rPr>
              <w:t>羅敏輝、李威良</w:t>
            </w:r>
            <w:r>
              <w:rPr>
                <w:rFonts w:eastAsia="新細明體" w:cstheme="minorHAnsi" w:hint="eastAsia"/>
                <w:kern w:val="0"/>
                <w:szCs w:val="24"/>
              </w:rPr>
              <w:t>、</w:t>
            </w:r>
            <w:r w:rsidRPr="0094090C">
              <w:rPr>
                <w:rFonts w:eastAsia="新細明體" w:cstheme="minorHAnsi" w:hint="eastAsia"/>
                <w:kern w:val="0"/>
                <w:szCs w:val="24"/>
              </w:rPr>
              <w:t>廖宇慶、鍾高陞</w:t>
            </w:r>
            <w:r>
              <w:rPr>
                <w:rFonts w:eastAsia="新細明體" w:cstheme="minorHAnsi" w:hint="eastAsia"/>
                <w:kern w:val="0"/>
                <w:szCs w:val="24"/>
              </w:rPr>
              <w:t>、</w:t>
            </w:r>
            <w:r w:rsidRPr="0094090C">
              <w:rPr>
                <w:rFonts w:eastAsia="新細明體" w:cstheme="minorHAnsi" w:hint="eastAsia"/>
                <w:kern w:val="0"/>
                <w:szCs w:val="24"/>
              </w:rPr>
              <w:t>周崇光、林傳堯、劉千義</w:t>
            </w:r>
            <w:r>
              <w:rPr>
                <w:rFonts w:eastAsia="新細明體" w:cstheme="minorHAnsi" w:hint="eastAsia"/>
                <w:kern w:val="0"/>
                <w:szCs w:val="24"/>
              </w:rPr>
              <w:t>、</w:t>
            </w:r>
            <w:r w:rsidRPr="0094090C">
              <w:rPr>
                <w:rFonts w:eastAsia="新細明體" w:cstheme="minorHAnsi" w:hint="eastAsia"/>
                <w:kern w:val="0"/>
                <w:szCs w:val="24"/>
              </w:rPr>
              <w:t>張起維</w:t>
            </w:r>
          </w:p>
        </w:tc>
      </w:tr>
      <w:tr w:rsidR="000570D2" w:rsidRPr="00933647" w14:paraId="2A84F746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8DB3741" w14:textId="77777777" w:rsidR="000570D2" w:rsidRPr="00933647" w:rsidRDefault="000570D2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聯絡郵件</w:t>
            </w:r>
          </w:p>
          <w:p w14:paraId="6CE3A628" w14:textId="77777777" w:rsidR="000570D2" w:rsidRPr="00933647" w:rsidRDefault="000570D2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E-mail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46A3BCC" w14:textId="77777777" w:rsidR="000570D2" w:rsidRPr="00933647" w:rsidRDefault="00BA01A9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>T</w:t>
            </w:r>
            <w:r>
              <w:rPr>
                <w:rFonts w:eastAsia="新細明體" w:cstheme="minorHAnsi"/>
                <w:kern w:val="0"/>
                <w:szCs w:val="24"/>
              </w:rPr>
              <w:t>IGP</w:t>
            </w: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>
              <w:rPr>
                <w:rFonts w:eastAsia="新細明體" w:cstheme="minorHAnsi"/>
                <w:kern w:val="0"/>
                <w:szCs w:val="24"/>
              </w:rPr>
              <w:t>office</w:t>
            </w:r>
          </w:p>
        </w:tc>
      </w:tr>
      <w:tr w:rsidR="004468B9" w:rsidRPr="00933647" w14:paraId="1D1130E3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4A0EFD23" w14:textId="77777777" w:rsidR="004468B9" w:rsidRPr="00933647" w:rsidRDefault="004468B9" w:rsidP="004468B9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辦公時間</w:t>
            </w:r>
            <w:r w:rsidR="001406AA" w:rsidRPr="00933647">
              <w:rPr>
                <w:rFonts w:eastAsia="標楷體" w:cstheme="minorHAnsi"/>
                <w:kern w:val="0"/>
                <w:szCs w:val="24"/>
              </w:rPr>
              <w:br/>
              <w:t>Office Hour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3C121735" w14:textId="77777777" w:rsidR="004468B9" w:rsidRPr="00933647" w:rsidRDefault="000570D2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933647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</w:t>
            </w:r>
            <w:r w:rsidR="0046575F" w:rsidRPr="0046575F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e.g. Mon 3-5p.m. in IES R323 or by appointment</w:t>
            </w:r>
          </w:p>
        </w:tc>
      </w:tr>
      <w:tr w:rsidR="00274380" w:rsidRPr="00933647" w14:paraId="140B7BC1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78D25C5" w14:textId="77777777" w:rsidR="00274380" w:rsidRPr="00933647" w:rsidRDefault="00274380" w:rsidP="004468B9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課程目標</w:t>
            </w:r>
            <w:r w:rsidR="001406AA" w:rsidRPr="00933647">
              <w:rPr>
                <w:rFonts w:eastAsia="標楷體" w:cstheme="minorHAnsi"/>
                <w:kern w:val="0"/>
                <w:szCs w:val="24"/>
              </w:rPr>
              <w:br/>
              <w:t>Course Objective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CEEBDF9" w14:textId="77777777" w:rsidR="0046575F" w:rsidRPr="0046575F" w:rsidRDefault="0046575F" w:rsidP="0046575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46575F">
              <w:rPr>
                <w:rFonts w:eastAsia="新細明體" w:cstheme="minorHAnsi"/>
                <w:kern w:val="0"/>
                <w:szCs w:val="24"/>
              </w:rPr>
              <w:t>The main purpose of the text is to convey</w:t>
            </w: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 w:rsidRPr="0046575F">
              <w:rPr>
                <w:rFonts w:eastAsia="新細明體" w:cstheme="minorHAnsi"/>
                <w:kern w:val="0"/>
                <w:szCs w:val="24"/>
              </w:rPr>
              <w:t>meteorological concepts in a visual and practical manner,</w:t>
            </w:r>
            <w:r>
              <w:rPr>
                <w:rFonts w:eastAsia="新細明體" w:cstheme="minorHAnsi"/>
                <w:kern w:val="0"/>
                <w:szCs w:val="24"/>
              </w:rPr>
              <w:t xml:space="preserve"> </w:t>
            </w:r>
            <w:r w:rsidRPr="0046575F">
              <w:rPr>
                <w:rFonts w:eastAsia="新細明體" w:cstheme="minorHAnsi"/>
                <w:kern w:val="0"/>
                <w:szCs w:val="24"/>
              </w:rPr>
              <w:t>while simultaneously providing students with a</w:t>
            </w:r>
          </w:p>
          <w:p w14:paraId="2DFAD745" w14:textId="77777777" w:rsidR="0046575F" w:rsidRPr="0046575F" w:rsidRDefault="0046575F" w:rsidP="0046575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46575F">
              <w:rPr>
                <w:rFonts w:eastAsia="新細明體" w:cstheme="minorHAnsi"/>
                <w:kern w:val="0"/>
                <w:szCs w:val="24"/>
              </w:rPr>
              <w:t>comprehensive background in basic meteorology</w:t>
            </w:r>
            <w:r>
              <w:rPr>
                <w:rFonts w:eastAsia="新細明體" w:cstheme="minorHAnsi"/>
                <w:kern w:val="0"/>
                <w:szCs w:val="24"/>
              </w:rPr>
              <w:t xml:space="preserve"> and</w:t>
            </w:r>
            <w:r w:rsidRPr="0046575F">
              <w:rPr>
                <w:rFonts w:eastAsia="新細明體" w:cstheme="minorHAnsi"/>
                <w:kern w:val="0"/>
                <w:szCs w:val="24"/>
              </w:rPr>
              <w:t xml:space="preserve"> up-to-date information on important</w:t>
            </w: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 w:rsidRPr="0046575F">
              <w:rPr>
                <w:rFonts w:eastAsia="新細明體" w:cstheme="minorHAnsi"/>
                <w:kern w:val="0"/>
                <w:szCs w:val="24"/>
              </w:rPr>
              <w:t>topics, such as global warming, ozone depletion,</w:t>
            </w:r>
          </w:p>
          <w:p w14:paraId="0B21356E" w14:textId="77777777" w:rsidR="00274380" w:rsidRPr="00933647" w:rsidRDefault="0046575F" w:rsidP="0046575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46575F">
              <w:rPr>
                <w:rFonts w:eastAsia="新細明體" w:cstheme="minorHAnsi"/>
                <w:kern w:val="0"/>
                <w:szCs w:val="24"/>
              </w:rPr>
              <w:t>and El Niño.</w:t>
            </w:r>
          </w:p>
        </w:tc>
      </w:tr>
      <w:tr w:rsidR="00274380" w:rsidRPr="00933647" w14:paraId="08913C69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79756D5" w14:textId="77777777" w:rsidR="00274380" w:rsidRPr="00933647" w:rsidRDefault="00274380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授課內容</w:t>
            </w:r>
            <w:r w:rsidRPr="00933647">
              <w:rPr>
                <w:rFonts w:eastAsia="標楷體" w:cstheme="minorHAnsi"/>
                <w:kern w:val="0"/>
                <w:szCs w:val="24"/>
              </w:rPr>
              <w:br/>
              <w:t>Course Description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3EAFA4E" w14:textId="77777777" w:rsidR="00274380" w:rsidRPr="00933647" w:rsidRDefault="00C469BD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>
              <w:rPr>
                <w:rFonts w:eastAsia="新細明體" w:cstheme="minorHAnsi"/>
                <w:kern w:val="0"/>
                <w:szCs w:val="24"/>
              </w:rPr>
              <w:t>Climate, Mesoscale, extreme weather, Planet boundary layer and air pollution, Remote sensing, Stratosphere</w:t>
            </w:r>
          </w:p>
        </w:tc>
      </w:tr>
      <w:tr w:rsidR="00274380" w:rsidRPr="00933647" w14:paraId="2FB95A82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46C732DB" w14:textId="77777777" w:rsidR="00274380" w:rsidRPr="00933647" w:rsidRDefault="00274380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教科書</w:t>
            </w:r>
            <w:r w:rsidRPr="00933647">
              <w:rPr>
                <w:rFonts w:eastAsia="標楷體" w:cstheme="minorHAnsi"/>
                <w:kern w:val="0"/>
                <w:szCs w:val="24"/>
              </w:rPr>
              <w:t>/</w:t>
            </w:r>
            <w:r w:rsidRPr="00933647">
              <w:rPr>
                <w:rFonts w:eastAsia="標楷體" w:cstheme="minorHAnsi"/>
                <w:kern w:val="0"/>
                <w:szCs w:val="24"/>
              </w:rPr>
              <w:t>參考書</w:t>
            </w:r>
            <w:r w:rsidRPr="00933647">
              <w:rPr>
                <w:rFonts w:eastAsia="標楷體" w:cstheme="minorHAnsi"/>
                <w:kern w:val="0"/>
                <w:szCs w:val="24"/>
              </w:rPr>
              <w:br/>
              <w:t>Textbook</w:t>
            </w:r>
            <w:r w:rsidR="000570D2" w:rsidRPr="00933647">
              <w:rPr>
                <w:rFonts w:eastAsia="標楷體" w:cstheme="minorHAnsi"/>
                <w:kern w:val="0"/>
                <w:szCs w:val="24"/>
              </w:rPr>
              <w:t>s</w:t>
            </w:r>
            <w:r w:rsidRPr="00933647">
              <w:rPr>
                <w:rFonts w:eastAsia="標楷體" w:cstheme="minorHAnsi"/>
                <w:kern w:val="0"/>
                <w:szCs w:val="24"/>
              </w:rPr>
              <w:t>/Reference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2F6C390" w14:textId="77777777" w:rsidR="00274380" w:rsidRPr="00933647" w:rsidRDefault="0046575F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46575F">
              <w:rPr>
                <w:rFonts w:eastAsia="新細明體" w:cstheme="minorHAnsi"/>
                <w:kern w:val="0"/>
                <w:szCs w:val="24"/>
              </w:rPr>
              <w:t>Meteorology Today</w:t>
            </w:r>
            <w:r>
              <w:rPr>
                <w:rFonts w:eastAsia="新細明體" w:cstheme="minorHAnsi" w:hint="eastAsia"/>
                <w:kern w:val="0"/>
                <w:szCs w:val="24"/>
              </w:rPr>
              <w:t>，</w:t>
            </w: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 w:rsidRPr="0046575F">
              <w:rPr>
                <w:rFonts w:eastAsia="新細明體" w:cstheme="minorHAnsi"/>
                <w:kern w:val="0"/>
                <w:szCs w:val="24"/>
              </w:rPr>
              <w:t>An Introduction to Dynamic Meteorology</w:t>
            </w:r>
            <w:r>
              <w:rPr>
                <w:rFonts w:eastAsia="新細明體" w:cstheme="minorHAnsi" w:hint="eastAsia"/>
                <w:kern w:val="0"/>
                <w:szCs w:val="24"/>
              </w:rPr>
              <w:t>,</w:t>
            </w:r>
            <w:r>
              <w:t xml:space="preserve"> Middle Atmosphere Dynamics</w:t>
            </w:r>
          </w:p>
        </w:tc>
      </w:tr>
      <w:tr w:rsidR="004468B9" w:rsidRPr="00933647" w14:paraId="62DDF871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4D1F5FB" w14:textId="77777777" w:rsidR="0047176A" w:rsidRPr="00933647" w:rsidRDefault="0047176A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自編教材比例</w:t>
            </w:r>
          </w:p>
          <w:p w14:paraId="35D68656" w14:textId="77777777" w:rsidR="004468B9" w:rsidRPr="00933647" w:rsidRDefault="0047176A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Self-compiled Textbook/References Proportion</w:t>
            </w:r>
            <w:r w:rsidR="00483D85" w:rsidRPr="00933647">
              <w:rPr>
                <w:rFonts w:eastAsia="標楷體" w:cstheme="minorHAnsi"/>
                <w:kern w:val="0"/>
                <w:szCs w:val="24"/>
              </w:rPr>
              <w:t>(if any)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1EC574E" w14:textId="77777777" w:rsidR="004468B9" w:rsidRPr="00933647" w:rsidRDefault="0046575F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hint="eastAsia"/>
                <w:kern w:val="0"/>
                <w:szCs w:val="24"/>
              </w:rPr>
              <w:t>3</w:t>
            </w:r>
            <w:r>
              <w:rPr>
                <w:rFonts w:eastAsia="新細明體"/>
                <w:kern w:val="0"/>
                <w:szCs w:val="24"/>
              </w:rPr>
              <w:t>0%</w:t>
            </w:r>
          </w:p>
        </w:tc>
      </w:tr>
      <w:tr w:rsidR="0047176A" w:rsidRPr="00933647" w14:paraId="2028FD99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890EE3A" w14:textId="77777777" w:rsidR="0047176A" w:rsidRPr="00933647" w:rsidRDefault="0047176A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授課方式</w:t>
            </w:r>
            <w:r w:rsidRPr="00933647">
              <w:rPr>
                <w:rFonts w:eastAsia="標楷體" w:cstheme="minorHAnsi"/>
                <w:kern w:val="0"/>
                <w:szCs w:val="24"/>
              </w:rPr>
              <w:br/>
              <w:t>Course Requirement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B101C7B" w14:textId="77777777" w:rsidR="00222E17" w:rsidRPr="00933647" w:rsidRDefault="00C469BD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講授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Lecture)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；</w:t>
            </w:r>
          </w:p>
          <w:p w14:paraId="64218CCC" w14:textId="77777777" w:rsidR="007954AB" w:rsidRPr="00933647" w:rsidRDefault="00222E17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研討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Seminar)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；</w:t>
            </w:r>
          </w:p>
          <w:p w14:paraId="76236086" w14:textId="77777777" w:rsidR="007954AB" w:rsidRPr="00933647" w:rsidRDefault="00222E17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實習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/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實驗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Internship/Experiment)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；</w:t>
            </w:r>
          </w:p>
          <w:p w14:paraId="463ADC88" w14:textId="77777777" w:rsidR="00222E17" w:rsidRPr="00933647" w:rsidRDefault="00222E17" w:rsidP="00222E17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個別指導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Individual Discussion)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；</w:t>
            </w:r>
          </w:p>
          <w:p w14:paraId="5B2B1DF4" w14:textId="77777777" w:rsidR="0047176A" w:rsidRPr="00933647" w:rsidRDefault="00C469BD" w:rsidP="00222E17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其他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Other)</w:t>
            </w:r>
          </w:p>
        </w:tc>
      </w:tr>
      <w:tr w:rsidR="0047176A" w:rsidRPr="00933647" w14:paraId="0F6B25EF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5F9595E5" w14:textId="77777777" w:rsidR="0047176A" w:rsidRPr="00933647" w:rsidRDefault="00956F4F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評量配分比重</w:t>
            </w:r>
            <w:r w:rsidR="000570D2" w:rsidRPr="00933647">
              <w:rPr>
                <w:rFonts w:eastAsia="標楷體" w:cstheme="minorHAnsi"/>
                <w:kern w:val="0"/>
                <w:szCs w:val="24"/>
              </w:rPr>
              <w:br/>
              <w:t>Course Grade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08A45EB1" w14:textId="77777777" w:rsidR="00956F4F" w:rsidRPr="00933647" w:rsidRDefault="00C469BD" w:rsidP="00956F4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C469BD">
              <w:rPr>
                <w:rFonts w:eastAsia="新細明體" w:cstheme="minorHAnsi"/>
                <w:kern w:val="0"/>
                <w:szCs w:val="24"/>
              </w:rPr>
              <w:t>Midterm examination 40%; Final examination 40%; Attendance rate/Class performance 20%.</w:t>
            </w:r>
          </w:p>
          <w:p w14:paraId="24D16061" w14:textId="77777777" w:rsidR="0047176A" w:rsidRPr="00933647" w:rsidRDefault="0047176A" w:rsidP="00956F4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</w:p>
        </w:tc>
      </w:tr>
      <w:tr w:rsidR="00E44FB8" w:rsidRPr="00933647" w14:paraId="05D6952E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C9AFA3F" w14:textId="77777777" w:rsidR="00E44FB8" w:rsidRPr="00933647" w:rsidRDefault="00E44FB8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課程領域</w:t>
            </w:r>
            <w:r w:rsidR="001D559B" w:rsidRPr="00933647">
              <w:rPr>
                <w:rFonts w:eastAsia="標楷體" w:cstheme="minorHAnsi"/>
                <w:kern w:val="0"/>
                <w:szCs w:val="24"/>
              </w:rPr>
              <w:t>Area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07F141D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基礎學科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(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共同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)(Basic subjects (common)) </w:t>
            </w:r>
          </w:p>
          <w:p w14:paraId="26334C1E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lastRenderedPageBreak/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固態地球科學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Solid earth sciences) </w:t>
            </w:r>
          </w:p>
          <w:p w14:paraId="18FBDB7E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水圈科學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Aquatic sciences) </w:t>
            </w:r>
          </w:p>
          <w:p w14:paraId="11201F6B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應用語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Applied Languages) </w:t>
            </w:r>
          </w:p>
          <w:p w14:paraId="18621544" w14:textId="77777777" w:rsidR="00E44FB8" w:rsidRPr="00933647" w:rsidRDefault="00C469BD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大氣科學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(Atmospheric sciences)</w:t>
            </w:r>
          </w:p>
        </w:tc>
      </w:tr>
      <w:tr w:rsidR="00E44FB8" w:rsidRPr="00933647" w14:paraId="722AF6B0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425BBC6" w14:textId="77777777" w:rsidR="00E44FB8" w:rsidRPr="00933647" w:rsidRDefault="00E44FB8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lastRenderedPageBreak/>
              <w:t>產業領域</w:t>
            </w:r>
            <w:r w:rsidR="001D559B" w:rsidRPr="00933647">
              <w:rPr>
                <w:rFonts w:eastAsia="標楷體" w:cstheme="minorHAnsi"/>
                <w:kern w:val="0"/>
                <w:szCs w:val="24"/>
              </w:rPr>
              <w:t>Area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6A163A7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地探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Geological monitoring technology) </w:t>
            </w:r>
          </w:p>
          <w:p w14:paraId="7878A8C9" w14:textId="77777777" w:rsidR="00E44FB8" w:rsidRPr="00933647" w:rsidRDefault="00C469BD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氣象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meteorological science and technology) </w:t>
            </w:r>
          </w:p>
          <w:p w14:paraId="47F02888" w14:textId="77777777" w:rsidR="00E44FB8" w:rsidRPr="00933647" w:rsidRDefault="00C469BD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太空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Space Technology) </w:t>
            </w:r>
          </w:p>
          <w:p w14:paraId="634FD53A" w14:textId="77777777" w:rsidR="00E44FB8" w:rsidRPr="00933647" w:rsidRDefault="00C469BD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環保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environmental protection science and technology) </w:t>
            </w:r>
          </w:p>
          <w:p w14:paraId="08B3FA86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資訊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Informational Technology) </w:t>
            </w:r>
          </w:p>
          <w:p w14:paraId="7B9EA218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教學研究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Teaching &amp; research) </w:t>
            </w:r>
          </w:p>
          <w:p w14:paraId="0FBD747F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地質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(Geosciences and technology)</w:t>
            </w:r>
          </w:p>
        </w:tc>
      </w:tr>
      <w:tr w:rsidR="00BD1BAE" w:rsidRPr="00933647" w14:paraId="31F37FF0" w14:textId="77777777" w:rsidTr="005635A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546B3DF" w14:textId="77777777" w:rsidR="00BD1BAE" w:rsidRPr="00933647" w:rsidRDefault="00AF3EF4" w:rsidP="001406AA">
            <w:pPr>
              <w:widowControl/>
              <w:jc w:val="center"/>
              <w:rPr>
                <w:rFonts w:eastAsia="標楷體" w:cstheme="minorHAnsi"/>
                <w:bCs/>
                <w:kern w:val="0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課程進度</w:t>
            </w:r>
            <w:r w:rsidR="00BD1BAE" w:rsidRPr="00933647">
              <w:rPr>
                <w:rFonts w:eastAsia="標楷體" w:cstheme="minorHAnsi"/>
                <w:bCs/>
                <w:kern w:val="0"/>
              </w:rPr>
              <w:t>與內容</w:t>
            </w:r>
          </w:p>
          <w:p w14:paraId="346F6E9E" w14:textId="77777777" w:rsidR="00BD1BAE" w:rsidRPr="00933647" w:rsidRDefault="00BD1BAE" w:rsidP="00BD1BAE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Lecture outline and content</w:t>
            </w:r>
          </w:p>
        </w:tc>
      </w:tr>
      <w:tr w:rsidR="0047176A" w:rsidRPr="00933647" w14:paraId="084397A5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57FDA2D" w14:textId="77777777" w:rsidR="0047176A" w:rsidRPr="00933647" w:rsidRDefault="0047176A" w:rsidP="0047176A">
            <w:pPr>
              <w:widowControl/>
              <w:jc w:val="center"/>
              <w:rPr>
                <w:rFonts w:eastAsia="標楷體" w:cstheme="minorHAnsi"/>
                <w:bCs/>
                <w:kern w:val="0"/>
              </w:rPr>
            </w:pPr>
            <w:proofErr w:type="gramStart"/>
            <w:r w:rsidRPr="00933647">
              <w:rPr>
                <w:rFonts w:eastAsia="標楷體" w:cstheme="minorHAnsi"/>
                <w:bCs/>
                <w:kern w:val="0"/>
              </w:rPr>
              <w:t>週</w:t>
            </w:r>
            <w:proofErr w:type="gramEnd"/>
            <w:r w:rsidRPr="00933647">
              <w:rPr>
                <w:rFonts w:eastAsia="標楷體" w:cstheme="minorHAnsi"/>
                <w:bCs/>
                <w:kern w:val="0"/>
              </w:rPr>
              <w:t>次</w:t>
            </w:r>
          </w:p>
          <w:p w14:paraId="74E1CED4" w14:textId="77777777" w:rsidR="00BD1BAE" w:rsidRPr="00933647" w:rsidRDefault="00BD1BAE" w:rsidP="0047176A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week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  <w:vAlign w:val="center"/>
          </w:tcPr>
          <w:p w14:paraId="15C89D18" w14:textId="77777777" w:rsidR="00AF3EF4" w:rsidRPr="00933647" w:rsidRDefault="00AF3EF4" w:rsidP="00BD1BAE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主題</w:t>
            </w:r>
          </w:p>
          <w:p w14:paraId="4C3F61C8" w14:textId="77777777" w:rsidR="00BD1BAE" w:rsidRPr="00933647" w:rsidRDefault="000570D2" w:rsidP="00BD1BAE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Topic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6971B1C" w14:textId="77777777" w:rsidR="0047176A" w:rsidRPr="00933647" w:rsidRDefault="00222E17" w:rsidP="0047176A">
            <w:pPr>
              <w:widowControl/>
              <w:jc w:val="center"/>
              <w:rPr>
                <w:rFonts w:eastAsia="標楷體" w:cstheme="minorHAnsi"/>
                <w:bCs/>
                <w:kern w:val="0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授課教師</w:t>
            </w:r>
            <w:r w:rsidRPr="00933647">
              <w:rPr>
                <w:rFonts w:eastAsia="標楷體" w:cstheme="minorHAnsi"/>
                <w:bCs/>
                <w:kern w:val="0"/>
              </w:rPr>
              <w:t>/</w:t>
            </w:r>
            <w:r w:rsidR="0047176A" w:rsidRPr="00933647">
              <w:rPr>
                <w:rFonts w:eastAsia="標楷體" w:cstheme="minorHAnsi"/>
                <w:bCs/>
                <w:kern w:val="0"/>
              </w:rPr>
              <w:t>指定閱讀或作業</w:t>
            </w:r>
          </w:p>
          <w:p w14:paraId="5DF7D8C3" w14:textId="77777777" w:rsidR="00BD1BAE" w:rsidRPr="00933647" w:rsidRDefault="00555E7B" w:rsidP="0047176A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Instructor</w:t>
            </w:r>
            <w:r w:rsidR="00BD1BAE" w:rsidRPr="00933647">
              <w:rPr>
                <w:rFonts w:eastAsia="標楷體" w:cstheme="minorHAnsi"/>
                <w:bCs/>
                <w:kern w:val="0"/>
              </w:rPr>
              <w:t>/</w:t>
            </w:r>
            <w:r w:rsidRPr="00933647">
              <w:rPr>
                <w:rFonts w:eastAsia="標楷體" w:cstheme="minorHAnsi"/>
                <w:bCs/>
                <w:kern w:val="0"/>
              </w:rPr>
              <w:t>Readings or assignments</w:t>
            </w:r>
          </w:p>
        </w:tc>
      </w:tr>
      <w:tr w:rsidR="00630B31" w:rsidRPr="00933647" w14:paraId="03B61398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41D5083" w14:textId="77777777" w:rsidR="00630B31" w:rsidRPr="00933647" w:rsidRDefault="00630B31" w:rsidP="0047176A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3A67494" w14:textId="77777777" w:rsidR="00630B31" w:rsidRPr="00933647" w:rsidRDefault="00C469BD" w:rsidP="00526D79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 xml:space="preserve"> </w:t>
            </w:r>
            <w:r>
              <w:rPr>
                <w:rFonts w:cstheme="minorHAnsi"/>
              </w:rPr>
              <w:t>Introduction, Global system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73D31413" w14:textId="77777777" w:rsidR="00630B31" w:rsidRPr="00933647" w:rsidRDefault="0094090C" w:rsidP="00526D79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羅敏輝</w:t>
            </w:r>
          </w:p>
        </w:tc>
      </w:tr>
      <w:tr w:rsidR="00630B31" w:rsidRPr="00933647" w14:paraId="5CD2D69E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B1A56E7" w14:textId="77777777" w:rsidR="00630B31" w:rsidRPr="00933647" w:rsidRDefault="00630B31" w:rsidP="0047176A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2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3C84CDF6" w14:textId="77777777" w:rsidR="00630B31" w:rsidRPr="00933647" w:rsidRDefault="00C469BD" w:rsidP="00526D79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 xml:space="preserve"> </w:t>
            </w:r>
            <w:r w:rsidR="0016772A">
              <w:rPr>
                <w:rFonts w:cstheme="minorHAnsi"/>
              </w:rPr>
              <w:t>The Earth’s Changing Climate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DDE1B87" w14:textId="77777777" w:rsidR="00630B31" w:rsidRPr="00933647" w:rsidRDefault="0094090C" w:rsidP="00526D79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羅敏輝</w:t>
            </w:r>
          </w:p>
        </w:tc>
      </w:tr>
      <w:tr w:rsidR="003E22D1" w:rsidRPr="00933647" w14:paraId="4A3B5FE5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F805DAB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3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A961CAD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 xml:space="preserve"> </w:t>
            </w:r>
            <w:r>
              <w:rPr>
                <w:rFonts w:cstheme="minorHAnsi"/>
              </w:rPr>
              <w:t>Middle-Latitude Cyclone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0BD6CB21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李威良</w:t>
            </w:r>
          </w:p>
        </w:tc>
      </w:tr>
      <w:tr w:rsidR="003E22D1" w:rsidRPr="00933647" w14:paraId="7E49E36A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2DAA2CA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4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78A40DF9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 xml:space="preserve"> </w:t>
            </w:r>
            <w:r>
              <w:rPr>
                <w:rFonts w:cstheme="minorHAnsi"/>
              </w:rPr>
              <w:t xml:space="preserve">Air masses and fronts 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8B90D8E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李威良</w:t>
            </w:r>
          </w:p>
        </w:tc>
      </w:tr>
      <w:tr w:rsidR="003E22D1" w:rsidRPr="00933647" w14:paraId="2596249F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3A649BF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5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4D68287C" w14:textId="77777777" w:rsidR="003E22D1" w:rsidRPr="00933647" w:rsidRDefault="003E22D1" w:rsidP="003E22D1">
            <w:pPr>
              <w:rPr>
                <w:rFonts w:cstheme="minorHAnsi"/>
              </w:rPr>
            </w:pPr>
            <w:r w:rsidRPr="00B263D7">
              <w:rPr>
                <w:rFonts w:cstheme="minorHAnsi" w:hint="eastAsia"/>
              </w:rPr>
              <w:t>Thunderstorms and Tornadoe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2FE5FFE1" w14:textId="77777777" w:rsidR="003E22D1" w:rsidRPr="00933647" w:rsidRDefault="003E22D1" w:rsidP="003E22D1">
            <w:pPr>
              <w:rPr>
                <w:rFonts w:cstheme="minorHAnsi"/>
              </w:rPr>
            </w:pPr>
            <w:r w:rsidRPr="0094090C">
              <w:rPr>
                <w:rFonts w:cstheme="minorHAnsi" w:hint="eastAsia"/>
              </w:rPr>
              <w:t>廖宇慶</w:t>
            </w:r>
          </w:p>
        </w:tc>
      </w:tr>
      <w:tr w:rsidR="003E22D1" w:rsidRPr="00933647" w14:paraId="77C995ED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C079EFD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6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B6AFE5E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Thunderstorms and Tornadoe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72AD274C" w14:textId="77777777" w:rsidR="003E22D1" w:rsidRPr="00933647" w:rsidRDefault="003E22D1" w:rsidP="003E22D1">
            <w:pPr>
              <w:rPr>
                <w:rFonts w:cstheme="minorHAnsi"/>
              </w:rPr>
            </w:pPr>
            <w:r w:rsidRPr="0094090C">
              <w:rPr>
                <w:rFonts w:cstheme="minorHAnsi" w:hint="eastAsia"/>
              </w:rPr>
              <w:t>廖宇慶</w:t>
            </w:r>
          </w:p>
        </w:tc>
      </w:tr>
      <w:tr w:rsidR="003E22D1" w:rsidRPr="00933647" w14:paraId="30E68CDD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B89A71A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7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3ADC499E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Weather forecasting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3000FC94" w14:textId="77777777" w:rsidR="003E22D1" w:rsidRPr="00933647" w:rsidRDefault="003E22D1" w:rsidP="003E22D1">
            <w:pPr>
              <w:rPr>
                <w:rFonts w:cstheme="minorHAnsi"/>
              </w:rPr>
            </w:pPr>
            <w:proofErr w:type="gramStart"/>
            <w:r w:rsidRPr="0094090C">
              <w:rPr>
                <w:rFonts w:cstheme="minorHAnsi" w:hint="eastAsia"/>
              </w:rPr>
              <w:t>鍾</w:t>
            </w:r>
            <w:proofErr w:type="gramEnd"/>
            <w:r w:rsidRPr="0094090C">
              <w:rPr>
                <w:rFonts w:cstheme="minorHAnsi" w:hint="eastAsia"/>
              </w:rPr>
              <w:t>高</w:t>
            </w:r>
            <w:proofErr w:type="gramStart"/>
            <w:r w:rsidRPr="0094090C">
              <w:rPr>
                <w:rFonts w:cstheme="minorHAnsi" w:hint="eastAsia"/>
              </w:rPr>
              <w:t>陞</w:t>
            </w:r>
            <w:proofErr w:type="gramEnd"/>
          </w:p>
        </w:tc>
      </w:tr>
      <w:tr w:rsidR="003E22D1" w:rsidRPr="00933647" w14:paraId="464A7608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7B6BE9F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8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58BBA66A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Hurricane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31EC0361" w14:textId="77777777" w:rsidR="003E22D1" w:rsidRPr="00933647" w:rsidRDefault="003E22D1" w:rsidP="003E22D1">
            <w:pPr>
              <w:rPr>
                <w:rFonts w:cstheme="minorHAnsi"/>
              </w:rPr>
            </w:pPr>
            <w:proofErr w:type="gramStart"/>
            <w:r w:rsidRPr="0094090C">
              <w:rPr>
                <w:rFonts w:cstheme="minorHAnsi" w:hint="eastAsia"/>
              </w:rPr>
              <w:t>鍾</w:t>
            </w:r>
            <w:proofErr w:type="gramEnd"/>
            <w:r w:rsidRPr="0094090C">
              <w:rPr>
                <w:rFonts w:cstheme="minorHAnsi" w:hint="eastAsia"/>
              </w:rPr>
              <w:t>高</w:t>
            </w:r>
            <w:proofErr w:type="gramStart"/>
            <w:r w:rsidRPr="0094090C">
              <w:rPr>
                <w:rFonts w:cstheme="minorHAnsi" w:hint="eastAsia"/>
              </w:rPr>
              <w:t>陞</w:t>
            </w:r>
            <w:proofErr w:type="gramEnd"/>
          </w:p>
        </w:tc>
      </w:tr>
      <w:tr w:rsidR="003E22D1" w:rsidRPr="00933647" w14:paraId="40D2971A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19EE9EC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9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3880D47B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M</w:t>
            </w:r>
            <w:r>
              <w:rPr>
                <w:rFonts w:cstheme="minorHAnsi"/>
              </w:rPr>
              <w:t>id exam</w:t>
            </w:r>
            <w:r w:rsidRPr="00B263D7">
              <w:rPr>
                <w:rFonts w:cstheme="minorHAnsi" w:hint="eastAsia"/>
              </w:rPr>
              <w:tab/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164530B" w14:textId="77777777" w:rsidR="003E22D1" w:rsidRPr="00933647" w:rsidRDefault="003E22D1" w:rsidP="003E22D1">
            <w:pPr>
              <w:rPr>
                <w:rFonts w:cstheme="minorHAnsi"/>
              </w:rPr>
            </w:pPr>
          </w:p>
        </w:tc>
      </w:tr>
      <w:tr w:rsidR="003E22D1" w:rsidRPr="00933647" w14:paraId="333DF212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9FB8C92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0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724CABDB" w14:textId="77777777" w:rsidR="003E22D1" w:rsidRPr="00933647" w:rsidRDefault="003E22D1" w:rsidP="003E22D1">
            <w:pPr>
              <w:rPr>
                <w:rFonts w:cstheme="minorHAnsi"/>
              </w:rPr>
            </w:pPr>
            <w:r w:rsidRPr="0094090C">
              <w:rPr>
                <w:rFonts w:cstheme="minorHAnsi"/>
              </w:rPr>
              <w:t>PBL, Wind: Small scale and local system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0269E334" w14:textId="77777777" w:rsidR="003E22D1" w:rsidRPr="00933647" w:rsidRDefault="003E22D1" w:rsidP="003E22D1">
            <w:pPr>
              <w:rPr>
                <w:rFonts w:cstheme="minorHAnsi"/>
              </w:rPr>
            </w:pPr>
            <w:r w:rsidRPr="0094090C">
              <w:rPr>
                <w:rFonts w:cstheme="minorHAnsi" w:hint="eastAsia"/>
              </w:rPr>
              <w:t>林傳堯</w:t>
            </w:r>
          </w:p>
        </w:tc>
      </w:tr>
      <w:tr w:rsidR="003E22D1" w:rsidRPr="00933647" w14:paraId="292E6AA4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A7C6E83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1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42A87D7E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 xml:space="preserve">PBL, </w:t>
            </w:r>
            <w:r>
              <w:rPr>
                <w:rFonts w:cstheme="minorHAnsi" w:hint="eastAsia"/>
              </w:rPr>
              <w:t>a</w:t>
            </w:r>
            <w:r>
              <w:rPr>
                <w:rFonts w:cstheme="minorHAnsi"/>
              </w:rPr>
              <w:t>ir pollution &amp; modeling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54E325CF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林傳堯</w:t>
            </w:r>
            <w:r w:rsidRPr="00B263D7">
              <w:rPr>
                <w:rFonts w:cstheme="minorHAnsi" w:hint="eastAsia"/>
              </w:rPr>
              <w:t xml:space="preserve">　</w:t>
            </w:r>
          </w:p>
        </w:tc>
      </w:tr>
      <w:tr w:rsidR="003E22D1" w:rsidRPr="00933647" w14:paraId="08A254DC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4BDD364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2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31639DE9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Air pollution</w:t>
            </w:r>
            <w:r>
              <w:rPr>
                <w:rFonts w:cstheme="minorHAnsi"/>
              </w:rPr>
              <w:t xml:space="preserve"> (measurement)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55ADD3C7" w14:textId="77777777" w:rsidR="003E22D1" w:rsidRPr="00933647" w:rsidRDefault="003E22D1" w:rsidP="003E22D1">
            <w:pPr>
              <w:rPr>
                <w:rFonts w:cstheme="minorHAnsi"/>
              </w:rPr>
            </w:pPr>
            <w:r w:rsidRPr="0094090C">
              <w:rPr>
                <w:rFonts w:cstheme="minorHAnsi" w:hint="eastAsia"/>
              </w:rPr>
              <w:t>周崇光</w:t>
            </w:r>
          </w:p>
        </w:tc>
      </w:tr>
      <w:tr w:rsidR="003E22D1" w:rsidRPr="00933647" w14:paraId="3A0034F1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69E2E0C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3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0D59700F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Air pollution</w:t>
            </w:r>
            <w:r>
              <w:rPr>
                <w:rFonts w:cstheme="minorHAnsi"/>
              </w:rPr>
              <w:t xml:space="preserve"> (measurement)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3B2C9FEE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周崇光</w:t>
            </w:r>
          </w:p>
        </w:tc>
      </w:tr>
      <w:tr w:rsidR="003E22D1" w:rsidRPr="00933647" w14:paraId="07706229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4FBE655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4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3EC00A1E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Re</w:t>
            </w:r>
            <w:r>
              <w:rPr>
                <w:rFonts w:cstheme="minorHAnsi"/>
              </w:rPr>
              <w:t>mote sensing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6851066D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劉千義</w:t>
            </w:r>
          </w:p>
        </w:tc>
      </w:tr>
      <w:tr w:rsidR="003E22D1" w:rsidRPr="00933647" w14:paraId="703DA761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D727B35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5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2BEDA8ED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Re</w:t>
            </w:r>
            <w:r>
              <w:rPr>
                <w:rFonts w:cstheme="minorHAnsi"/>
              </w:rPr>
              <w:t>mote sensing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57764B90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劉千義</w:t>
            </w:r>
          </w:p>
        </w:tc>
      </w:tr>
      <w:tr w:rsidR="003E22D1" w:rsidRPr="00933647" w14:paraId="639EFF04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84B2CCD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6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470271FD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ratosphere: </w:t>
            </w:r>
            <w:r w:rsidRPr="00B263D7">
              <w:rPr>
                <w:rFonts w:cstheme="minorHAnsi"/>
              </w:rPr>
              <w:t>Middle atmospheric Dynamic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3DBD59F" w14:textId="77777777" w:rsidR="003E22D1" w:rsidRPr="00933647" w:rsidRDefault="003E22D1" w:rsidP="003E22D1">
            <w:pPr>
              <w:rPr>
                <w:rFonts w:cstheme="minorHAnsi"/>
              </w:rPr>
            </w:pPr>
            <w:proofErr w:type="gramStart"/>
            <w:r>
              <w:rPr>
                <w:rFonts w:cstheme="minorHAnsi" w:hint="eastAsia"/>
              </w:rPr>
              <w:t>張起維</w:t>
            </w:r>
            <w:proofErr w:type="gramEnd"/>
          </w:p>
        </w:tc>
      </w:tr>
      <w:tr w:rsidR="003E22D1" w:rsidRPr="00933647" w14:paraId="21A033AD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5AA1684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7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492EAC88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ratosphere: </w:t>
            </w:r>
            <w:r w:rsidRPr="00B263D7">
              <w:rPr>
                <w:rFonts w:cstheme="minorHAnsi"/>
              </w:rPr>
              <w:t xml:space="preserve">Middle atmospheric </w:t>
            </w:r>
            <w:proofErr w:type="spellStart"/>
            <w:r w:rsidRPr="00B263D7">
              <w:rPr>
                <w:rFonts w:cstheme="minorHAnsi"/>
              </w:rPr>
              <w:t>Dynami</w:t>
            </w:r>
            <w:r>
              <w:rPr>
                <w:rFonts w:cstheme="minorHAnsi"/>
              </w:rPr>
              <w:t>ic</w:t>
            </w:r>
            <w:proofErr w:type="spellEnd"/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1E9DAA6F" w14:textId="77777777" w:rsidR="003E22D1" w:rsidRPr="00933647" w:rsidRDefault="003E22D1" w:rsidP="003E22D1">
            <w:pPr>
              <w:rPr>
                <w:rFonts w:cstheme="minorHAnsi"/>
              </w:rPr>
            </w:pPr>
            <w:proofErr w:type="gramStart"/>
            <w:r>
              <w:rPr>
                <w:rFonts w:cstheme="minorHAnsi" w:hint="eastAsia"/>
              </w:rPr>
              <w:t>張起維</w:t>
            </w:r>
            <w:proofErr w:type="gramEnd"/>
          </w:p>
        </w:tc>
      </w:tr>
      <w:tr w:rsidR="003E22D1" w:rsidRPr="00933647" w14:paraId="37742D54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9EB350A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8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6F5E7528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F</w:t>
            </w:r>
            <w:r>
              <w:rPr>
                <w:rFonts w:cstheme="minorHAnsi"/>
              </w:rPr>
              <w:t>inal exam.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15C16609" w14:textId="77777777" w:rsidR="003E22D1" w:rsidRPr="00933647" w:rsidRDefault="003E22D1" w:rsidP="003E22D1">
            <w:pPr>
              <w:rPr>
                <w:rFonts w:cstheme="minorHAnsi"/>
              </w:rPr>
            </w:pPr>
          </w:p>
        </w:tc>
      </w:tr>
      <w:tr w:rsidR="003E22D1" w:rsidRPr="00933647" w14:paraId="28148104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EFBC2FB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B7424BA" w14:textId="77777777" w:rsidR="003E22D1" w:rsidRPr="00933647" w:rsidRDefault="003E22D1" w:rsidP="003E22D1">
            <w:pPr>
              <w:rPr>
                <w:rFonts w:cstheme="minorHAnsi"/>
              </w:rPr>
            </w:pP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51B1ABB1" w14:textId="77777777" w:rsidR="003E22D1" w:rsidRPr="00933647" w:rsidRDefault="003E22D1" w:rsidP="003E22D1">
            <w:pPr>
              <w:rPr>
                <w:rFonts w:cstheme="minorHAnsi"/>
              </w:rPr>
            </w:pPr>
          </w:p>
        </w:tc>
      </w:tr>
      <w:tr w:rsidR="003E22D1" w:rsidRPr="00933647" w14:paraId="6F07AC5F" w14:textId="77777777" w:rsidTr="0016772A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5A63685" w14:textId="77777777" w:rsidR="003E22D1" w:rsidRPr="00933647" w:rsidRDefault="003E22D1" w:rsidP="003E22D1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bCs/>
                <w:kern w:val="0"/>
                <w:szCs w:val="24"/>
              </w:rPr>
              <w:t>課程所屬學制</w:t>
            </w:r>
            <w:r w:rsidRPr="00933647">
              <w:rPr>
                <w:rFonts w:eastAsia="新細明體" w:cstheme="minorHAnsi"/>
                <w:kern w:val="0"/>
                <w:szCs w:val="24"/>
              </w:rPr>
              <w:t>(Educational System): </w:t>
            </w:r>
            <w:r w:rsidRPr="00933647">
              <w:rPr>
                <w:rFonts w:eastAsia="新細明體" w:cstheme="minorHAnsi"/>
                <w:kern w:val="0"/>
                <w:szCs w:val="24"/>
              </w:rPr>
              <w:t>博士班</w:t>
            </w:r>
            <w:r w:rsidRPr="00933647">
              <w:rPr>
                <w:rFonts w:eastAsia="新細明體" w:cstheme="minorHAnsi"/>
                <w:kern w:val="0"/>
                <w:szCs w:val="24"/>
              </w:rPr>
              <w:t>(Doctoral Program)</w:t>
            </w:r>
          </w:p>
          <w:p w14:paraId="44864B68" w14:textId="77777777" w:rsidR="003E22D1" w:rsidRPr="00933647" w:rsidRDefault="003E22D1" w:rsidP="003E22D1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</w:p>
        </w:tc>
      </w:tr>
      <w:tr w:rsidR="003E22D1" w:rsidRPr="00933647" w14:paraId="7FDB769E" w14:textId="77777777" w:rsidTr="0019572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46C9F51" w14:textId="77777777" w:rsidR="003E22D1" w:rsidRPr="00933647" w:rsidRDefault="003E22D1" w:rsidP="003E22D1">
            <w:pPr>
              <w:rPr>
                <w:rFonts w:eastAsia="標楷體" w:cstheme="minorHAnsi"/>
              </w:rPr>
            </w:pPr>
            <w:r w:rsidRPr="00933647">
              <w:rPr>
                <w:rFonts w:eastAsia="標楷體" w:cstheme="minorHAnsi"/>
              </w:rPr>
              <w:t>核心能力</w:t>
            </w:r>
            <w:r w:rsidRPr="00933647">
              <w:rPr>
                <w:rFonts w:eastAsia="標楷體" w:cstheme="minorHAnsi"/>
              </w:rPr>
              <w:t xml:space="preserve">I: </w:t>
            </w:r>
            <w:proofErr w:type="gramStart"/>
            <w:r w:rsidRPr="00933647">
              <w:rPr>
                <w:rFonts w:eastAsia="標楷體" w:cstheme="minorHAnsi"/>
              </w:rPr>
              <w:t>請點選本</w:t>
            </w:r>
            <w:proofErr w:type="gramEnd"/>
            <w:r w:rsidRPr="00933647">
              <w:rPr>
                <w:rFonts w:eastAsia="標楷體" w:cstheme="minorHAnsi"/>
              </w:rPr>
              <w:t>課程培養學生具備核心能力之強度指數，並填寫對應之評量方式</w:t>
            </w:r>
          </w:p>
          <w:p w14:paraId="2628A1FF" w14:textId="77777777" w:rsidR="003E22D1" w:rsidRPr="00933647" w:rsidRDefault="003E22D1" w:rsidP="003E22D1">
            <w:pPr>
              <w:widowControl/>
              <w:rPr>
                <w:rFonts w:cstheme="minorHAnsi"/>
              </w:rPr>
            </w:pPr>
            <w:r w:rsidRPr="00933647">
              <w:rPr>
                <w:rFonts w:eastAsia="新細明體" w:cstheme="minorHAnsi"/>
                <w:kern w:val="0"/>
                <w:szCs w:val="24"/>
              </w:rPr>
              <w:lastRenderedPageBreak/>
              <w:t>Please select core abilities and its corresponding assessments of this course</w:t>
            </w:r>
          </w:p>
        </w:tc>
      </w:tr>
      <w:tr w:rsidR="003E22D1" w:rsidRPr="00933647" w14:paraId="004EA5F9" w14:textId="77777777" w:rsidTr="0019572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1629A70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  <w:r w:rsidRPr="00933647">
              <w:rPr>
                <w:rFonts w:eastAsia="標楷體" w:cstheme="minorHAnsi"/>
              </w:rPr>
              <w:lastRenderedPageBreak/>
              <w:t>請勾選</w:t>
            </w:r>
            <w:proofErr w:type="gramStart"/>
            <w:r w:rsidRPr="00933647">
              <w:rPr>
                <w:rFonts w:eastAsia="標楷體" w:cstheme="minorHAnsi"/>
              </w:rPr>
              <w:t>學程所訂</w:t>
            </w:r>
            <w:proofErr w:type="gramEnd"/>
            <w:r w:rsidRPr="00933647">
              <w:rPr>
                <w:rFonts w:eastAsia="標楷體" w:cstheme="minorHAnsi"/>
              </w:rPr>
              <w:t>之核心能力</w:t>
            </w:r>
            <w:r w:rsidRPr="00933647">
              <w:rPr>
                <w:rFonts w:eastAsia="標楷體" w:cstheme="minorHAnsi"/>
              </w:rPr>
              <w:t>(</w:t>
            </w:r>
            <w:r w:rsidRPr="00933647">
              <w:rPr>
                <w:rFonts w:eastAsia="標楷體" w:cstheme="minorHAnsi"/>
              </w:rPr>
              <w:t>可複選</w:t>
            </w:r>
            <w:r w:rsidRPr="00933647">
              <w:rPr>
                <w:rFonts w:eastAsia="標楷體" w:cstheme="minorHAnsi"/>
              </w:rPr>
              <w:t>)</w:t>
            </w:r>
          </w:p>
          <w:p w14:paraId="5ECB8B16" w14:textId="77777777" w:rsidR="003E22D1" w:rsidRPr="00933647" w:rsidRDefault="003E22D1" w:rsidP="003E22D1">
            <w:pPr>
              <w:pStyle w:val="a3"/>
              <w:ind w:leftChars="0" w:left="0" w:firstLineChars="200" w:firstLine="480"/>
              <w:rPr>
                <w:rFonts w:asciiTheme="minorHAnsi" w:eastAsia="標楷體" w:hAnsiTheme="minorHAnsi" w:cstheme="minorHAnsi"/>
              </w:rPr>
            </w:pPr>
            <w:r>
              <w:rPr>
                <w:rFonts w:ascii="Times New Roman" w:eastAsia="標楷體" w:hAnsi="Times New Roman" w:cs="Times New Roman"/>
              </w:rPr>
              <w:t>■</w:t>
            </w:r>
            <w:r w:rsidRPr="00933647">
              <w:rPr>
                <w:rFonts w:asciiTheme="minorHAnsi" w:eastAsia="標楷體" w:hAnsiTheme="minorHAnsi" w:cstheme="minorHAnsi"/>
              </w:rPr>
              <w:t>獨立思考與研究能力</w:t>
            </w:r>
            <w:r w:rsidRPr="00933647">
              <w:rPr>
                <w:rFonts w:asciiTheme="minorHAnsi" w:hAnsiTheme="minorHAnsi" w:cstheme="minorHAnsi"/>
              </w:rPr>
              <w:t>Independent thinking and research capacity</w:t>
            </w:r>
          </w:p>
          <w:p w14:paraId="41A3A103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  <w:r>
              <w:rPr>
                <w:rFonts w:ascii="Times New Roman" w:eastAsia="標楷體" w:hAnsi="Times New Roman" w:cs="Times New Roman"/>
              </w:rPr>
              <w:t>■</w:t>
            </w:r>
            <w:r w:rsidRPr="00933647">
              <w:rPr>
                <w:rFonts w:eastAsia="標楷體" w:cstheme="minorHAnsi"/>
              </w:rPr>
              <w:t>進階數理及專業知識能力</w:t>
            </w:r>
            <w:r w:rsidRPr="00933647">
              <w:rPr>
                <w:rFonts w:eastAsia="新細明體" w:cstheme="minorHAnsi"/>
                <w:kern w:val="0"/>
                <w:szCs w:val="24"/>
              </w:rPr>
              <w:t>Advanced mathematical and professional knowledge and ability</w:t>
            </w:r>
          </w:p>
          <w:p w14:paraId="3D64B7A6" w14:textId="77777777" w:rsidR="003E22D1" w:rsidRPr="00933647" w:rsidRDefault="003E22D1" w:rsidP="003E22D1">
            <w:pPr>
              <w:pStyle w:val="a3"/>
              <w:ind w:leftChars="0" w:left="0" w:firstLineChars="200" w:firstLine="480"/>
              <w:rPr>
                <w:rFonts w:asciiTheme="minorHAnsi" w:eastAsia="標楷體" w:hAnsiTheme="minorHAnsi" w:cstheme="minorHAnsi"/>
              </w:rPr>
            </w:pPr>
            <w:r>
              <w:rPr>
                <w:rFonts w:ascii="Times New Roman" w:eastAsia="標楷體" w:hAnsi="Times New Roman" w:cs="Times New Roman"/>
              </w:rPr>
              <w:t>■</w:t>
            </w:r>
            <w:r w:rsidRPr="00933647">
              <w:rPr>
                <w:rFonts w:asciiTheme="minorHAnsi" w:eastAsia="標楷體" w:hAnsiTheme="minorHAnsi" w:cstheme="minorHAnsi"/>
              </w:rPr>
              <w:t>觀測模擬及分析推理能力</w:t>
            </w:r>
            <w:r w:rsidRPr="00933647">
              <w:rPr>
                <w:rFonts w:asciiTheme="minorHAnsi" w:hAnsiTheme="minorHAnsi" w:cstheme="minorHAnsi"/>
              </w:rPr>
              <w:t>Observation simulation and analysis of reasoning ability</w:t>
            </w:r>
          </w:p>
          <w:p w14:paraId="5BE620B0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  <w:r w:rsidRPr="00933647">
              <w:rPr>
                <w:rFonts w:eastAsia="標楷體" w:cstheme="minorHAnsi"/>
              </w:rPr>
              <w:t>□</w:t>
            </w:r>
            <w:r w:rsidRPr="00933647">
              <w:rPr>
                <w:rFonts w:eastAsia="標楷體" w:cstheme="minorHAnsi"/>
              </w:rPr>
              <w:t>電腦及程式語言運用能力</w:t>
            </w:r>
            <w:r w:rsidRPr="00933647">
              <w:rPr>
                <w:rFonts w:eastAsia="新細明體" w:cstheme="minorHAnsi"/>
                <w:kern w:val="0"/>
                <w:szCs w:val="24"/>
              </w:rPr>
              <w:t>Computer and programming language proficiency</w:t>
            </w:r>
          </w:p>
          <w:p w14:paraId="2680E16C" w14:textId="77777777" w:rsidR="003E22D1" w:rsidRPr="00933647" w:rsidRDefault="003E22D1" w:rsidP="003E22D1">
            <w:pPr>
              <w:pStyle w:val="a3"/>
              <w:ind w:leftChars="0" w:left="0" w:firstLineChars="200" w:firstLine="480"/>
              <w:rPr>
                <w:rFonts w:asciiTheme="minorHAnsi" w:eastAsia="標楷體" w:hAnsiTheme="minorHAnsi" w:cstheme="minorHAnsi"/>
              </w:rPr>
            </w:pPr>
            <w:r>
              <w:rPr>
                <w:rFonts w:ascii="Times New Roman" w:eastAsia="標楷體" w:hAnsi="Times New Roman" w:cs="Times New Roman"/>
              </w:rPr>
              <w:t>■</w:t>
            </w:r>
            <w:r w:rsidRPr="00933647">
              <w:rPr>
                <w:rFonts w:asciiTheme="minorHAnsi" w:eastAsia="標楷體" w:hAnsiTheme="minorHAnsi" w:cstheme="minorHAnsi"/>
              </w:rPr>
              <w:t>國際視野與語文溝通能力</w:t>
            </w:r>
            <w:r w:rsidRPr="00933647">
              <w:rPr>
                <w:rFonts w:asciiTheme="minorHAnsi" w:hAnsiTheme="minorHAnsi" w:cstheme="minorHAnsi"/>
              </w:rPr>
              <w:t>International perspective and language communication skills</w:t>
            </w:r>
          </w:p>
          <w:p w14:paraId="3954ABC6" w14:textId="77777777" w:rsidR="003E22D1" w:rsidRPr="00933647" w:rsidRDefault="003E22D1" w:rsidP="003E22D1">
            <w:pPr>
              <w:ind w:firstLineChars="200" w:firstLine="480"/>
              <w:rPr>
                <w:rFonts w:cstheme="minorHAnsi"/>
              </w:rPr>
            </w:pPr>
            <w:r w:rsidRPr="00933647">
              <w:rPr>
                <w:rFonts w:eastAsia="標楷體" w:cstheme="minorHAnsi"/>
              </w:rPr>
              <w:t>□</w:t>
            </w:r>
            <w:r w:rsidRPr="00933647">
              <w:rPr>
                <w:rFonts w:eastAsia="標楷體" w:cstheme="minorHAnsi"/>
              </w:rPr>
              <w:t>專業倫理及服務學習能力</w:t>
            </w:r>
            <w:r w:rsidRPr="00933647">
              <w:rPr>
                <w:rFonts w:eastAsia="新細明體" w:cstheme="minorHAnsi"/>
                <w:kern w:val="0"/>
                <w:szCs w:val="24"/>
              </w:rPr>
              <w:t>Professional ethics and service-learning ability</w:t>
            </w:r>
          </w:p>
        </w:tc>
      </w:tr>
      <w:tr w:rsidR="003E22D1" w:rsidRPr="00933647" w14:paraId="07946D15" w14:textId="77777777" w:rsidTr="0019572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441E92B" w14:textId="77777777" w:rsidR="003E22D1" w:rsidRPr="00933647" w:rsidRDefault="003E22D1" w:rsidP="003E22D1">
            <w:pPr>
              <w:rPr>
                <w:rFonts w:eastAsia="標楷體" w:cstheme="minorHAnsi"/>
              </w:rPr>
            </w:pPr>
            <w:r w:rsidRPr="00933647">
              <w:rPr>
                <w:rFonts w:eastAsia="標楷體" w:cstheme="minorHAnsi"/>
              </w:rPr>
              <w:t>核心能力</w:t>
            </w:r>
            <w:r w:rsidRPr="00933647">
              <w:rPr>
                <w:rFonts w:eastAsia="標楷體" w:cstheme="minorHAnsi"/>
              </w:rPr>
              <w:t xml:space="preserve">II: </w:t>
            </w:r>
            <w:proofErr w:type="gramStart"/>
            <w:r w:rsidRPr="00933647">
              <w:rPr>
                <w:rFonts w:eastAsia="標楷體" w:cstheme="minorHAnsi"/>
              </w:rPr>
              <w:t>請點選本</w:t>
            </w:r>
            <w:proofErr w:type="gramEnd"/>
            <w:r w:rsidRPr="00933647">
              <w:rPr>
                <w:rFonts w:eastAsia="標楷體" w:cstheme="minorHAnsi"/>
              </w:rPr>
              <w:t>課程培養學生具備核心能力之強度指數，並填寫對應之評量方式</w:t>
            </w:r>
          </w:p>
          <w:p w14:paraId="4F9AFACD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  <w:r w:rsidRPr="00933647">
              <w:rPr>
                <w:rFonts w:eastAsia="新細明體" w:cstheme="minorHAnsi"/>
                <w:kern w:val="0"/>
                <w:szCs w:val="24"/>
              </w:rPr>
              <w:t>Please select the core abilities and its corresponding assessments of this course</w:t>
            </w:r>
          </w:p>
        </w:tc>
      </w:tr>
      <w:tr w:rsidR="003E22D1" w:rsidRPr="00933647" w14:paraId="2FA1AA78" w14:textId="77777777" w:rsidTr="0019572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tbl>
            <w:tblPr>
              <w:tblW w:w="0" w:type="auto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36"/>
              <w:gridCol w:w="674"/>
              <w:gridCol w:w="460"/>
              <w:gridCol w:w="884"/>
              <w:gridCol w:w="504"/>
              <w:gridCol w:w="690"/>
              <w:gridCol w:w="3290"/>
            </w:tblGrid>
            <w:tr w:rsidR="003E22D1" w:rsidRPr="00933647" w14:paraId="194C20D4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429739A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強度指數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Overall rating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of Core Abilities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544C4E5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1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非常低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Very Low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A4258E3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2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低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Low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E58D22F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3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普通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Medium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084271E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4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高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High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8DDA622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5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非常高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Very High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A3B2020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評量方式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Corresponding Assessments</w:t>
                  </w:r>
                </w:p>
              </w:tc>
            </w:tr>
            <w:tr w:rsidR="003E22D1" w:rsidRPr="00933647" w14:paraId="2AC056E1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8941725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獨立思考與研究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Independent thinking and research capacity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448ADC7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33F5BC5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0B08269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E87DB12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CEC3513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CBD1DB4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</w:p>
                <w:p w14:paraId="3E294959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50EFB5B2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171A49C1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</w:p>
                <w:p w14:paraId="668C2DA7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  <w:tr w:rsidR="003E22D1" w:rsidRPr="00933647" w14:paraId="75E19190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FD1CF34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lastRenderedPageBreak/>
                    <w:t>進階數理及專業知識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Advanced mathematical and professional knowledge and ability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F06D316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3DCBA9F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5F0587B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07F1DAF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7A2827C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074CCED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0BE67FEF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24C6B384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  <w:tr w:rsidR="003E22D1" w:rsidRPr="00933647" w14:paraId="235142FA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99A2D82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觀測模擬及分析推理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Observation simulation and analysis of reasoning ability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AD0B927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45C00B6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893FD0B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05F47F1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257C42F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C0E44E6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3A75EEEA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595B6C29" w14:textId="77777777" w:rsidR="003E22D1" w:rsidRPr="00933647" w:rsidRDefault="003E22D1" w:rsidP="003E22D1">
                  <w:pPr>
                    <w:widowControl/>
                    <w:jc w:val="both"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  <w:tr w:rsidR="003E22D1" w:rsidRPr="00933647" w14:paraId="5A74C18B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F8341BD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lastRenderedPageBreak/>
                    <w:t>電腦及程式語言運用能力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Computer and programming language proficiency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7DF674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064B7A7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2E650A4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8B08EA6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85D65CC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21727BE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1D5C5554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7A423EEB" w14:textId="77777777" w:rsidR="003E22D1" w:rsidRPr="00933647" w:rsidRDefault="003E22D1" w:rsidP="003E22D1">
                  <w:pPr>
                    <w:widowControl/>
                    <w:jc w:val="both"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  <w:tr w:rsidR="003E22D1" w:rsidRPr="00933647" w14:paraId="28B9F63D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C31DB38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國際視野與語文溝通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International perspective and language communication skills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FB3D880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1856238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515CF45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0BD4424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7EBC3C9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AC2E464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11C0A4C7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267E0E9B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lastRenderedPageBreak/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</w:p>
                <w:p w14:paraId="4D031F82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</w:p>
                <w:p w14:paraId="0BDC97D8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</w:p>
              </w:tc>
            </w:tr>
            <w:tr w:rsidR="003E22D1" w:rsidRPr="00933647" w14:paraId="150E5830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128418E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lastRenderedPageBreak/>
                    <w:t>專業倫理及服務學習之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Professional ethics and service-learning ability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0678B54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F58C579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B9C7B86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D3B9979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27B8FF8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94F1534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29ED4C40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0F92FD5B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</w:tbl>
          <w:p w14:paraId="6259F1E4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</w:p>
        </w:tc>
      </w:tr>
    </w:tbl>
    <w:p w14:paraId="681593FC" w14:textId="77777777" w:rsidR="008A29C4" w:rsidRPr="004468B9" w:rsidRDefault="008A29C4" w:rsidP="008A29C4"/>
    <w:sectPr w:rsidR="008A29C4" w:rsidRPr="004468B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9E7DB" w14:textId="77777777" w:rsidR="00A56AE6" w:rsidRDefault="00A56AE6" w:rsidP="00982579">
      <w:r>
        <w:separator/>
      </w:r>
    </w:p>
  </w:endnote>
  <w:endnote w:type="continuationSeparator" w:id="0">
    <w:p w14:paraId="1252840A" w14:textId="77777777" w:rsidR="00A56AE6" w:rsidRDefault="00A56AE6" w:rsidP="00982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EB4DD" w14:textId="77777777" w:rsidR="00A56AE6" w:rsidRDefault="00A56AE6" w:rsidP="00982579">
      <w:r>
        <w:separator/>
      </w:r>
    </w:p>
  </w:footnote>
  <w:footnote w:type="continuationSeparator" w:id="0">
    <w:p w14:paraId="6434751F" w14:textId="77777777" w:rsidR="00A56AE6" w:rsidRDefault="00A56AE6" w:rsidP="009825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jA3M7IwNDQyNTVU0lEKTi0uzszPAykwqQUAU2d5GCwAAAA="/>
  </w:docVars>
  <w:rsids>
    <w:rsidRoot w:val="004468B9"/>
    <w:rsid w:val="00026724"/>
    <w:rsid w:val="00037EDF"/>
    <w:rsid w:val="000570D2"/>
    <w:rsid w:val="00075F2E"/>
    <w:rsid w:val="000931B5"/>
    <w:rsid w:val="000A242C"/>
    <w:rsid w:val="001406AA"/>
    <w:rsid w:val="0016772A"/>
    <w:rsid w:val="0017447C"/>
    <w:rsid w:val="00195725"/>
    <w:rsid w:val="001B34A7"/>
    <w:rsid w:val="001B5153"/>
    <w:rsid w:val="001D559B"/>
    <w:rsid w:val="001E407D"/>
    <w:rsid w:val="001F6EE8"/>
    <w:rsid w:val="00222E17"/>
    <w:rsid w:val="00223A7D"/>
    <w:rsid w:val="0025464D"/>
    <w:rsid w:val="00274380"/>
    <w:rsid w:val="00330948"/>
    <w:rsid w:val="0038470E"/>
    <w:rsid w:val="003E22D1"/>
    <w:rsid w:val="004468B9"/>
    <w:rsid w:val="0046575F"/>
    <w:rsid w:val="0047176A"/>
    <w:rsid w:val="00483D85"/>
    <w:rsid w:val="004E02AA"/>
    <w:rsid w:val="00523B32"/>
    <w:rsid w:val="0052455E"/>
    <w:rsid w:val="00555E7B"/>
    <w:rsid w:val="005635A5"/>
    <w:rsid w:val="00564B20"/>
    <w:rsid w:val="00571809"/>
    <w:rsid w:val="005E2C17"/>
    <w:rsid w:val="00630B31"/>
    <w:rsid w:val="00677009"/>
    <w:rsid w:val="006E1CCD"/>
    <w:rsid w:val="007651CD"/>
    <w:rsid w:val="007954AB"/>
    <w:rsid w:val="007A2F56"/>
    <w:rsid w:val="007A32A9"/>
    <w:rsid w:val="0081162A"/>
    <w:rsid w:val="00855166"/>
    <w:rsid w:val="008A29C4"/>
    <w:rsid w:val="008D3EBE"/>
    <w:rsid w:val="008F5898"/>
    <w:rsid w:val="00904D2C"/>
    <w:rsid w:val="0090713D"/>
    <w:rsid w:val="00933647"/>
    <w:rsid w:val="0094090C"/>
    <w:rsid w:val="00956F4F"/>
    <w:rsid w:val="00982579"/>
    <w:rsid w:val="009D4F3A"/>
    <w:rsid w:val="00A01E64"/>
    <w:rsid w:val="00A56AE6"/>
    <w:rsid w:val="00A575DE"/>
    <w:rsid w:val="00A847F4"/>
    <w:rsid w:val="00AB2835"/>
    <w:rsid w:val="00AC1D10"/>
    <w:rsid w:val="00AF3EF4"/>
    <w:rsid w:val="00B263D7"/>
    <w:rsid w:val="00B3364E"/>
    <w:rsid w:val="00B56124"/>
    <w:rsid w:val="00BA01A9"/>
    <w:rsid w:val="00BA6280"/>
    <w:rsid w:val="00BD1BAE"/>
    <w:rsid w:val="00BD72AB"/>
    <w:rsid w:val="00C21DFD"/>
    <w:rsid w:val="00C469BD"/>
    <w:rsid w:val="00CA57F2"/>
    <w:rsid w:val="00D80795"/>
    <w:rsid w:val="00DB7163"/>
    <w:rsid w:val="00E44FB8"/>
    <w:rsid w:val="00F449F9"/>
    <w:rsid w:val="00F8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BDE6CD"/>
  <w15:docId w15:val="{7B1D65CB-E87C-40EA-AD92-037B06B43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29C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4468B9"/>
  </w:style>
  <w:style w:type="paragraph" w:styleId="Web">
    <w:name w:val="Normal (Web)"/>
    <w:basedOn w:val="a"/>
    <w:uiPriority w:val="99"/>
    <w:semiHidden/>
    <w:unhideWhenUsed/>
    <w:rsid w:val="004468B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3">
    <w:name w:val="List Paragraph"/>
    <w:basedOn w:val="a"/>
    <w:uiPriority w:val="34"/>
    <w:qFormat/>
    <w:rsid w:val="00195725"/>
    <w:pPr>
      <w:widowControl/>
      <w:ind w:leftChars="200" w:left="480"/>
    </w:pPr>
    <w:rPr>
      <w:rFonts w:ascii="Calibri" w:eastAsia="新細明體" w:hAnsi="Calibri" w:cs="新細明體"/>
      <w:kern w:val="0"/>
      <w:szCs w:val="24"/>
    </w:rPr>
  </w:style>
  <w:style w:type="paragraph" w:styleId="a4">
    <w:name w:val="header"/>
    <w:basedOn w:val="a"/>
    <w:link w:val="a5"/>
    <w:uiPriority w:val="99"/>
    <w:unhideWhenUsed/>
    <w:rsid w:val="009825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8257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825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8257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ADFF6-1E49-448A-9E36-D04114ECE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38</Words>
  <Characters>4777</Characters>
  <Application>Microsoft Office Word</Application>
  <DocSecurity>0</DocSecurity>
  <Lines>39</Lines>
  <Paragraphs>11</Paragraphs>
  <ScaleCrop>false</ScaleCrop>
  <Company/>
  <LinksUpToDate>false</LinksUpToDate>
  <CharactersWithSpaces>5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e 邱晴惠</cp:lastModifiedBy>
  <cp:revision>2</cp:revision>
  <cp:lastPrinted>2022-11-02T00:35:00Z</cp:lastPrinted>
  <dcterms:created xsi:type="dcterms:W3CDTF">2022-11-02T00:36:00Z</dcterms:created>
  <dcterms:modified xsi:type="dcterms:W3CDTF">2022-11-02T00:36:00Z</dcterms:modified>
</cp:coreProperties>
</file>